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DAF4F" w14:textId="596F2B74" w:rsidR="00CD0DA4" w:rsidRDefault="00CD0DA4" w:rsidP="00CD0DA4">
      <w:pPr>
        <w:pStyle w:val="Heading1"/>
        <w:spacing w:line="360" w:lineRule="auto"/>
        <w:jc w:val="center"/>
      </w:pPr>
      <w:bookmarkStart w:id="0" w:name="_GoBack"/>
      <w:bookmarkEnd w:id="0"/>
      <w:r>
        <w:t>Problem 2</w:t>
      </w:r>
      <w:r w:rsidR="009A1245">
        <w:t xml:space="preserve"> -</w:t>
      </w:r>
      <w:r>
        <w:t xml:space="preserve"> Shopping List</w:t>
      </w:r>
    </w:p>
    <w:p w14:paraId="60B53D65" w14:textId="77777777" w:rsidR="009A1245" w:rsidRDefault="009A1245" w:rsidP="009A1245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240134D1" w14:textId="064FE489" w:rsidR="009A1245" w:rsidRDefault="009A1245" w:rsidP="009A1245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031#1</w:t>
        </w:r>
      </w:hyperlink>
      <w:r>
        <w:rPr>
          <w:lang w:val="bg-BG"/>
        </w:rPr>
        <w:t>.</w:t>
      </w:r>
    </w:p>
    <w:p w14:paraId="102E7117" w14:textId="77777777" w:rsidR="009A1245" w:rsidRPr="009A1245" w:rsidRDefault="009A1245" w:rsidP="009A1245"/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Heading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r w:rsidR="009A1245"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 w:rsidR="009A1245">
        <w:t>.</w:t>
      </w:r>
    </w:p>
    <w:p w14:paraId="24971943" w14:textId="409AFAD0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76C3AFA3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nnecessary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only </w:t>
      </w:r>
      <w:r w:rsidR="00CD0DA4">
        <w:rPr>
          <w:rFonts w:cstheme="minorHAnsi"/>
          <w:b/>
          <w:noProof/>
        </w:rPr>
        <w:t>if it exists</w:t>
      </w:r>
      <w:r w:rsidR="002B6DD7">
        <w:rPr>
          <w:rFonts w:cstheme="minorHAnsi"/>
          <w:noProof/>
        </w:rPr>
        <w:t xml:space="preserve"> in the li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Rearrange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Heading3"/>
        <w:rPr>
          <w:noProof/>
        </w:rPr>
      </w:pPr>
      <w:r>
        <w:rPr>
          <w:noProof/>
        </w:rPr>
        <w:t>Constraints</w:t>
      </w:r>
    </w:p>
    <w:p w14:paraId="3F921E9A" w14:textId="61531F55" w:rsidR="00CD0DA4" w:rsidRDefault="002B6DD7" w:rsidP="00CD0DA4">
      <w:pPr>
        <w:pStyle w:val="ListParagraph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</w:p>
    <w:p w14:paraId="63ACC10D" w14:textId="77777777" w:rsidR="00CD0DA4" w:rsidRDefault="00CD0DA4" w:rsidP="00CD0DA4">
      <w:pPr>
        <w:pStyle w:val="Heading3"/>
      </w:pPr>
      <w:r>
        <w:t>Output</w:t>
      </w:r>
    </w:p>
    <w:p w14:paraId="7576F805" w14:textId="017E1D02" w:rsidR="00CD0DA4" w:rsidRPr="009A1245" w:rsidRDefault="00CD0DA4" w:rsidP="009A1245">
      <w:pPr>
        <w:pStyle w:val="ListParagraph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102713EA" w14:textId="77777777" w:rsidR="00CD0DA4" w:rsidRDefault="00CD0DA4" w:rsidP="00CD0DA4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D0DA4" w14:paraId="46831A5B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3A27E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ED953D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40575973" w14:textId="77777777" w:rsidTr="00EB604A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DCB1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C9D3EA6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7796A07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37E574F9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5338B" w14:textId="0CC7569A" w:rsidR="00CD0DA4" w:rsidRDefault="00DE5C8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D0DA4" w14:paraId="5B63E1E7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0F77A7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6E2A91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5E69DB64" w14:textId="77777777" w:rsidTr="00EB604A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E43F8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6E24DE5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12D32B00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256C8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18C236F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DC4529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Correct Tomatoes Potatoes</w:t>
            </w:r>
          </w:p>
          <w:p w14:paraId="1FA22E8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07EB6" w14:textId="5212E278" w:rsidR="00CD0DA4" w:rsidRDefault="00FD308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501FBC12" w14:textId="5E2B1E22" w:rsidR="00EB604A" w:rsidRDefault="00EB604A" w:rsidP="00EB604A">
      <w:pPr>
        <w:pStyle w:val="Heading3"/>
      </w:pPr>
      <w:r>
        <w:t xml:space="preserve">JS </w:t>
      </w:r>
      <w:r w:rsidR="009A1245"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B604A" w14:paraId="3B2E426A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7EE9FC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E3548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04C3B447" w14:textId="77777777" w:rsidTr="002862D4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BD03" w14:textId="6C8E0069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157E1A7F" w14:textId="4C4704A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21CB3E19" w14:textId="3A05D75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D1A1542" w14:textId="657963CC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4617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B604A" w14:paraId="22202E8F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E7CC0D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8BFAC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58C70318" w14:textId="77777777" w:rsidTr="002862D4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F971" w14:textId="1180958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BBC478E" w14:textId="4053A24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3111F4D1" w14:textId="312CD2F3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18E9D4DD" w14:textId="0DFE9BB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5D97DB14" w14:textId="4F82DEE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25BC8255" w14:textId="74320572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4BE0B837" w14:textId="01647408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FECF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92EBD29" w14:textId="51658AA2" w:rsidR="00640502" w:rsidRPr="00CD0DA4" w:rsidRDefault="00640502" w:rsidP="00CD0DA4"/>
    <w:sectPr w:rsidR="00640502" w:rsidRPr="00CD0DA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ADD099" w14:textId="77777777" w:rsidR="001E785D" w:rsidRDefault="001E785D" w:rsidP="008068A2">
      <w:pPr>
        <w:spacing w:after="0" w:line="240" w:lineRule="auto"/>
      </w:pPr>
      <w:r>
        <w:separator/>
      </w:r>
    </w:p>
  </w:endnote>
  <w:endnote w:type="continuationSeparator" w:id="0">
    <w:p w14:paraId="1EB15058" w14:textId="77777777" w:rsidR="001E785D" w:rsidRDefault="001E78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E60FD2A" w:rsidR="004E4C1E" w:rsidRPr="009A1245" w:rsidRDefault="009A1245" w:rsidP="009A124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FD6E7B" wp14:editId="578440E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BDA3FE" w14:textId="77777777" w:rsidR="009A1245" w:rsidRPr="002C539D" w:rsidRDefault="009A1245" w:rsidP="009A124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AFD6E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2BDA3FE" w14:textId="77777777" w:rsidR="009A1245" w:rsidRPr="002C539D" w:rsidRDefault="009A1245" w:rsidP="009A124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B6838" wp14:editId="3B99CE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491BCA" w14:textId="77777777" w:rsidR="009A1245" w:rsidRPr="002C539D" w:rsidRDefault="009A1245" w:rsidP="009A124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FBC1063" w14:textId="77777777" w:rsidR="009A1245" w:rsidRPr="00596AA5" w:rsidRDefault="009A1245" w:rsidP="009A124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CD9769" wp14:editId="16364AE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506EB" wp14:editId="5C472E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72985" wp14:editId="409090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16D9D5" wp14:editId="58AF82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A1124" wp14:editId="48E071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735E36" wp14:editId="15F2371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37BE9B" wp14:editId="5D97E6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764E74" wp14:editId="00AC8D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CDE2D6" wp14:editId="538423D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7BB683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491BCA" w14:textId="77777777" w:rsidR="009A1245" w:rsidRPr="002C539D" w:rsidRDefault="009A1245" w:rsidP="009A124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FBC1063" w14:textId="77777777" w:rsidR="009A1245" w:rsidRPr="00596AA5" w:rsidRDefault="009A1245" w:rsidP="009A124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CD9769" wp14:editId="16364AE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06EB" wp14:editId="5C472E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72985" wp14:editId="409090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16D9D5" wp14:editId="58AF82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A1124" wp14:editId="48E071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735E36" wp14:editId="15F2371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7BE9B" wp14:editId="5D97E6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764E74" wp14:editId="00AC8D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CDE2D6" wp14:editId="538423D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6972AB5" wp14:editId="404E2F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09C12" wp14:editId="50C008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6BCBF1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0A45EF" wp14:editId="0F29E03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04E2C" w14:textId="79562DC7" w:rsidR="009A1245" w:rsidRPr="00596AA5" w:rsidRDefault="009A1245" w:rsidP="009A12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6F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6F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0A45E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F604E2C" w14:textId="79562DC7" w:rsidR="009A1245" w:rsidRPr="00596AA5" w:rsidRDefault="009A1245" w:rsidP="009A124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6F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6F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8EB21" w14:textId="77777777" w:rsidR="001E785D" w:rsidRDefault="001E785D" w:rsidP="008068A2">
      <w:pPr>
        <w:spacing w:after="0" w:line="240" w:lineRule="auto"/>
      </w:pPr>
      <w:r>
        <w:separator/>
      </w:r>
    </w:p>
  </w:footnote>
  <w:footnote w:type="continuationSeparator" w:id="0">
    <w:p w14:paraId="1E2FF099" w14:textId="77777777" w:rsidR="001E785D" w:rsidRDefault="001E78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17"/>
  </w:num>
  <w:num w:numId="41">
    <w:abstractNumId w:val="38"/>
  </w:num>
  <w:num w:numId="42">
    <w:abstractNumId w:val="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5D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6F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DB9585-19C3-43FD-A0CB-8A552954A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02-19T12:30:00Z</dcterms:created>
  <dcterms:modified xsi:type="dcterms:W3CDTF">2022-02-19T12:30:00Z</dcterms:modified>
  <cp:category>computer programming;programming;software development;software engineering</cp:category>
</cp:coreProperties>
</file>